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5009DA60" w:rsidR="00E77B5E" w:rsidRDefault="002C397E" w:rsidP="00AE68A8">
            <w:r w:rsidRPr="002C397E">
              <w:t xml:space="preserve">Hello, my name is Jordan Alexis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748454A9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2114F097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4714B" w14:textId="77777777" w:rsidR="00B50C79" w:rsidRDefault="00B50C79" w:rsidP="00590471">
      <w:r>
        <w:separator/>
      </w:r>
    </w:p>
  </w:endnote>
  <w:endnote w:type="continuationSeparator" w:id="0">
    <w:p w14:paraId="6906BC6A" w14:textId="77777777" w:rsidR="00B50C79" w:rsidRDefault="00B50C7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9AB46" w14:textId="77777777" w:rsidR="00B50C79" w:rsidRDefault="00B50C79" w:rsidP="00590471">
      <w:r>
        <w:separator/>
      </w:r>
    </w:p>
  </w:footnote>
  <w:footnote w:type="continuationSeparator" w:id="0">
    <w:p w14:paraId="3BF4DC35" w14:textId="77777777" w:rsidR="00B50C79" w:rsidRDefault="00B50C7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gFAHjLJP4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D01FA"/>
    <w:rsid w:val="005D45DC"/>
    <w:rsid w:val="005E22BF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B591F"/>
    <w:rsid w:val="00A31B16"/>
    <w:rsid w:val="00A67460"/>
    <w:rsid w:val="00AA5C13"/>
    <w:rsid w:val="00AE68A8"/>
    <w:rsid w:val="00B27888"/>
    <w:rsid w:val="00B50C79"/>
    <w:rsid w:val="00B6466C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6F14BA"/>
    <w:rsid w:val="00937F83"/>
    <w:rsid w:val="009D499F"/>
    <w:rsid w:val="00A6492F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27</Words>
  <Characters>822</Characters>
  <Application>Microsoft Office Word</Application>
  <DocSecurity>0</DocSecurity>
  <Lines>7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11-2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